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9C141" w14:textId="270B28FC" w:rsidR="00A97868" w:rsidRDefault="00F341B3" w:rsidP="00EC3413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Knapsack Problem</w:t>
      </w:r>
    </w:p>
    <w:p w14:paraId="72302409" w14:textId="578A6EB0" w:rsidR="00F341B3" w:rsidRPr="00F341B3" w:rsidRDefault="00F341B3" w:rsidP="00F341B3">
      <w:pPr>
        <w:rPr>
          <w:b/>
          <w:sz w:val="32"/>
          <w:szCs w:val="32"/>
          <w:u w:val="single"/>
        </w:rPr>
      </w:pPr>
      <w:r w:rsidRPr="00F341B3">
        <w:rPr>
          <w:b/>
          <w:sz w:val="32"/>
          <w:szCs w:val="32"/>
          <w:u w:val="single"/>
        </w:rPr>
        <w:t>Description:</w:t>
      </w:r>
    </w:p>
    <w:p w14:paraId="74C54953" w14:textId="69D41EB7" w:rsidR="00F341B3" w:rsidRPr="00F341B3" w:rsidRDefault="00F341B3" w:rsidP="00F341B3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It’s a full generic program that takes number of rows as input and then generate these rows with random weights and significances and then after a binary selection, the program generates the best result.</w:t>
      </w:r>
    </w:p>
    <w:p w14:paraId="53AE6EAD" w14:textId="39C55EEC" w:rsidR="005A07EA" w:rsidRDefault="00A97868" w:rsidP="00F341B3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Code:</w:t>
      </w:r>
    </w:p>
    <w:p w14:paraId="2A090573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from random import *</w:t>
      </w:r>
    </w:p>
    <w:p w14:paraId="3722E75E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item=[]</w:t>
      </w:r>
    </w:p>
    <w:p w14:paraId="5112CBC7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weight=[]</w:t>
      </w:r>
    </w:p>
    <w:p w14:paraId="592067D5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percent=[10, 20, 30, 40, 50, 60, 70, 80, 90, 100]</w:t>
      </w:r>
    </w:p>
    <w:p w14:paraId="4B3C4EB7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significance=[]</w:t>
      </w:r>
    </w:p>
    <w:p w14:paraId="63A49161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range_num=int(input("Enter the number of rows for comparison : "))</w:t>
      </w:r>
    </w:p>
    <w:p w14:paraId="3B6A1A58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70816F38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30949B99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def table_values():</w:t>
      </w:r>
    </w:p>
    <w:p w14:paraId="502217EB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print("\n item",item,"\n")</w:t>
      </w:r>
    </w:p>
    <w:p w14:paraId="46FC7C52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5F3A297B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print("\n weight",weight,"\n")</w:t>
      </w:r>
    </w:p>
    <w:p w14:paraId="55564FC4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6B3EE43F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print("\n significance",significance,"\n")</w:t>
      </w:r>
    </w:p>
    <w:p w14:paraId="66C7411E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0519FC09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def initializer():      </w:t>
      </w:r>
    </w:p>
    <w:p w14:paraId="50E69A78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for i in range(range_num):#here</w:t>
      </w:r>
    </w:p>
    <w:p w14:paraId="39C0C616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item.append(i)</w:t>
      </w:r>
    </w:p>
    <w:p w14:paraId="337C0153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weight.append(randint(1, 12))</w:t>
      </w:r>
    </w:p>
    <w:p w14:paraId="374BA3FF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significance.append(percent[(randint(0, 10-1))])</w:t>
      </w:r>
    </w:p>
    <w:p w14:paraId="6BDF351E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6D05A4AD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0C8B6687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p()</w:t>
      </w:r>
    </w:p>
    <w:p w14:paraId="5AE90F40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39FAEBA8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##checking####</w:t>
      </w:r>
    </w:p>
    <w:p w14:paraId="6A2F6AF7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#m=weight[0]</w:t>
      </w:r>
    </w:p>
    <w:p w14:paraId="382764E4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lastRenderedPageBreak/>
        <w:t>#for i in range(1,len(weight)):</w:t>
      </w:r>
    </w:p>
    <w:p w14:paraId="5A564C87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    if(m&gt;weight[i]):</w:t>
      </w:r>
    </w:p>
    <w:p w14:paraId="3BC2BEBF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        m=weight[i]</w:t>
      </w:r>
    </w:p>
    <w:p w14:paraId="391C67D9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#print(m)</w:t>
      </w:r>
    </w:p>
    <w:p w14:paraId="11C8CE18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5F973586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46ED4878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p()</w:t>
      </w:r>
    </w:p>
    <w:p w14:paraId="180207ED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m=0</w:t>
      </w:r>
    </w:p>
    <w:p w14:paraId="20F6CAE5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for i in range(len(weight)):</w:t>
      </w:r>
    </w:p>
    <w:p w14:paraId="36D264B8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    if(weight[i]==12):</w:t>
      </w:r>
    </w:p>
    <w:p w14:paraId="406EC328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        if(m&lt;significance[i]):</w:t>
      </w:r>
    </w:p>
    <w:p w14:paraId="7441A6FA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            m=significance[i]</w:t>
      </w:r>
    </w:p>
    <w:p w14:paraId="15AFAFAC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        weight[i]=0</w:t>
      </w:r>
    </w:p>
    <w:p w14:paraId="0FF30DDD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        significance[i]=0</w:t>
      </w:r>
    </w:p>
    <w:p w14:paraId="7A67897C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71124EB5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66626EE9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print(m)</w:t>
      </w:r>
    </w:p>
    <w:p w14:paraId="6945D5E8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i=-1</w:t>
      </w:r>
    </w:p>
    <w:p w14:paraId="372C0963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while(True):</w:t>
      </w:r>
    </w:p>
    <w:p w14:paraId="2F70E838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    i=i+1</w:t>
      </w:r>
    </w:p>
    <w:p w14:paraId="19896A3D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    try:</w:t>
      </w:r>
    </w:p>
    <w:p w14:paraId="47BD5AFC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       if(weight[i]==0):</w:t>
      </w:r>
    </w:p>
    <w:p w14:paraId="4658518F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           weight.pop(i)</w:t>
      </w:r>
    </w:p>
    <w:p w14:paraId="453DB6E3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           significance.pop(i)</w:t>
      </w:r>
    </w:p>
    <w:p w14:paraId="6B9DF76E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    except:</w:t>
      </w:r>
    </w:p>
    <w:p w14:paraId="262A366A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        print(len(weight),"weight")</w:t>
      </w:r>
    </w:p>
    <w:p w14:paraId="3C76594C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        print(len(significance),"significancwe")</w:t>
      </w:r>
    </w:p>
    <w:p w14:paraId="234C9BD1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        break</w:t>
      </w:r>
    </w:p>
    <w:p w14:paraId="4D026748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</w:t>
      </w:r>
    </w:p>
    <w:p w14:paraId="7041247F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p()</w:t>
      </w:r>
    </w:p>
    <w:p w14:paraId="0E221932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4D2D4CC9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def random(n):</w:t>
      </w:r>
    </w:p>
    <w:p w14:paraId="5DE788A5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l=[]</w:t>
      </w:r>
    </w:p>
    <w:p w14:paraId="167202AD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lastRenderedPageBreak/>
        <w:t xml:space="preserve">    # Python3 implementation of the</w:t>
      </w:r>
    </w:p>
    <w:p w14:paraId="2EDD6D6E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# above approach</w:t>
      </w:r>
    </w:p>
    <w:p w14:paraId="7FBBF2D8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68603929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# Function to print the output</w:t>
      </w:r>
    </w:p>
    <w:p w14:paraId="4E7DBAED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def printTheArray(arr, n):</w:t>
      </w:r>
    </w:p>
    <w:p w14:paraId="4878F88E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63E42CFC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for i in range(0, n):</w:t>
      </w:r>
    </w:p>
    <w:p w14:paraId="439EB1BD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        print(arr[i], end = " ")</w:t>
      </w:r>
    </w:p>
    <w:p w14:paraId="3A15729B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        l.append(arr[i])</w:t>
      </w:r>
    </w:p>
    <w:p w14:paraId="63DA8111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print(end = "\t\tPROCESSING")</w:t>
      </w:r>
    </w:p>
    <w:p w14:paraId="5096646F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</w:t>
      </w:r>
    </w:p>
    <w:p w14:paraId="3497C872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print()</w:t>
      </w:r>
    </w:p>
    <w:p w14:paraId="3DF19A40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78B7651C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# Function to generate all binary strings</w:t>
      </w:r>
    </w:p>
    <w:p w14:paraId="2EAED789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def generateAllBinaryStrings(n, arr, i):</w:t>
      </w:r>
    </w:p>
    <w:p w14:paraId="048F800F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10307866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if i == n:</w:t>
      </w:r>
    </w:p>
    <w:p w14:paraId="2E879655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        printTheArray(arr, n)</w:t>
      </w:r>
    </w:p>
    <w:p w14:paraId="229EF3FA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        return</w:t>
      </w:r>
    </w:p>
    <w:p w14:paraId="47028108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</w:t>
      </w:r>
    </w:p>
    <w:p w14:paraId="461CE71F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# First assign "0" at ith position</w:t>
      </w:r>
    </w:p>
    <w:p w14:paraId="5DDB7A95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# and try for all other permutations</w:t>
      </w:r>
    </w:p>
    <w:p w14:paraId="47FA9CAA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# for remaining positions</w:t>
      </w:r>
    </w:p>
    <w:p w14:paraId="74590D3B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arr[i] = 0</w:t>
      </w:r>
    </w:p>
    <w:p w14:paraId="175D8AB8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generateAllBinaryStrings(n, arr, i + 1)</w:t>
      </w:r>
    </w:p>
    <w:p w14:paraId="7A9F791A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52F5C67E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# And then assign "1" at ith position</w:t>
      </w:r>
    </w:p>
    <w:p w14:paraId="39CCA6EA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# and try for all other permutations</w:t>
      </w:r>
    </w:p>
    <w:p w14:paraId="7B2C425C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# for remaining positions</w:t>
      </w:r>
    </w:p>
    <w:p w14:paraId="6BFABE14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arr[i] = 1</w:t>
      </w:r>
    </w:p>
    <w:p w14:paraId="0D5AEC72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generateAllBinaryStrings(n, arr, i + 1)</w:t>
      </w:r>
    </w:p>
    <w:p w14:paraId="742D8988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1202287C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# Driver Code</w:t>
      </w:r>
    </w:p>
    <w:p w14:paraId="77D7DD1C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2F4A60A0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#n = 4</w:t>
      </w:r>
    </w:p>
    <w:p w14:paraId="5369B1DD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arr = [None] * n</w:t>
      </w:r>
    </w:p>
    <w:p w14:paraId="18D96007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66459FDE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# Print all binary strings</w:t>
      </w:r>
    </w:p>
    <w:p w14:paraId="1812F1C0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generateAllBinaryStrings(n, arr, 0)</w:t>
      </w:r>
    </w:p>
    <w:p w14:paraId="29D10E05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return(l)</w:t>
      </w:r>
    </w:p>
    <w:p w14:paraId="5413A34B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106C470C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24EE3FD3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print(l)</w:t>
      </w:r>
    </w:p>
    <w:p w14:paraId="6313386C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print(len(l))</w:t>
      </w:r>
    </w:p>
    <w:p w14:paraId="73687EF8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0ADBD3FA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def result(l):</w:t>
      </w:r>
    </w:p>
    <w:p w14:paraId="2E5FD63E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#######breaking list in final ##########</w:t>
      </w:r>
    </w:p>
    <w:p w14:paraId="2DAAD9BF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final=[]</w:t>
      </w:r>
    </w:p>
    <w:p w14:paraId="0E704A55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l1=[]</w:t>
      </w:r>
    </w:p>
    <w:p w14:paraId="04E05F79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index=0</w:t>
      </w:r>
    </w:p>
    <w:p w14:paraId="2EBB481A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61C9C830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for i in range(0,len(l),range_num):#here</w:t>
      </w:r>
    </w:p>
    <w:p w14:paraId="1511C2DD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for j in range(0,range_num):#here</w:t>
      </w:r>
    </w:p>
    <w:p w14:paraId="656D6190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        l1.append(l[index])</w:t>
      </w:r>
    </w:p>
    <w:p w14:paraId="3044C3E1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        index=index+1</w:t>
      </w:r>
    </w:p>
    <w:p w14:paraId="591B5E29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final.append(l1)</w:t>
      </w:r>
    </w:p>
    <w:p w14:paraId="09F8396B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l1=[]</w:t>
      </w:r>
    </w:p>
    <w:p w14:paraId="12BF6E47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#print(len(final))</w:t>
      </w:r>
    </w:p>
    <w:p w14:paraId="54F65A4E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09F34B3D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########max###############</w:t>
      </w:r>
    </w:p>
    <w:p w14:paraId="559A2206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print("\n\nRESULT\n\n")</w:t>
      </w:r>
    </w:p>
    <w:p w14:paraId="1518293B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5AF2893C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best=0</w:t>
      </w:r>
    </w:p>
    <w:p w14:paraId="2587A39B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max_weights=[]</w:t>
      </w:r>
    </w:p>
    <w:p w14:paraId="5F9C3EDC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max_significance=[]</w:t>
      </w:r>
    </w:p>
    <w:p w14:paraId="082457B1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7544C5A3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lastRenderedPageBreak/>
        <w:t xml:space="preserve">    while(best!=range_num):</w:t>
      </w:r>
    </w:p>
    <w:p w14:paraId="6A5F0216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index=0</w:t>
      </w:r>
    </w:p>
    <w:p w14:paraId="59DFFA34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max1=-1</w:t>
      </w:r>
    </w:p>
    <w:p w14:paraId="008E9288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x=0</w:t>
      </w:r>
    </w:p>
    <w:p w14:paraId="7898259F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row=0</w:t>
      </w:r>
    </w:p>
    <w:p w14:paraId="7FE84A22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for i in range(len(final)):</w:t>
      </w:r>
    </w:p>
    <w:p w14:paraId="0D70EC05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    k=0</w:t>
      </w:r>
    </w:p>
    <w:p w14:paraId="401B446C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    for j in range(range_num):#here</w:t>
      </w:r>
    </w:p>
    <w:p w14:paraId="711CBD72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        x+=1</w:t>
      </w:r>
    </w:p>
    <w:p w14:paraId="769CB2ED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        if(final[i][j]==1):</w:t>
      </w:r>
    </w:p>
    <w:p w14:paraId="74891951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            </w:t>
      </w:r>
    </w:p>
    <w:p w14:paraId="4A9D35EE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            k+=weight[j]</w:t>
      </w:r>
    </w:p>
    <w:p w14:paraId="0C2ACEE5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    if((k&gt;max1)and(k&lt;=20)):#max weight</w:t>
      </w:r>
    </w:p>
    <w:p w14:paraId="614FDC17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        max1=k</w:t>
      </w:r>
    </w:p>
    <w:p w14:paraId="4FBB4156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        index=i</w:t>
      </w:r>
    </w:p>
    <w:p w14:paraId="5DC6580F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        row=int(x/range_num)#here</w:t>
      </w:r>
    </w:p>
    <w:p w14:paraId="1D2D0CCC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#print("max is:",max1)</w:t>
      </w:r>
    </w:p>
    <w:p w14:paraId="64509D50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max_weights.append(max1)</w:t>
      </w:r>
    </w:p>
    <w:p w14:paraId="03AFF08A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#print("row is:",row," bcz combinations are : ", end="")</w:t>
      </w:r>
    </w:p>
    <w:p w14:paraId="0FAB95E2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#for i in range(row-1,row):</w:t>
      </w:r>
    </w:p>
    <w:p w14:paraId="44A1B7F9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#    print(final[i])</w:t>
      </w:r>
    </w:p>
    <w:p w14:paraId="0B1BA021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#print(index)</w:t>
      </w:r>
    </w:p>
    <w:p w14:paraId="3DDACF35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0E4BE718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#####significance######</w:t>
      </w:r>
    </w:p>
    <w:p w14:paraId="10ED3819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k=0</w:t>
      </w:r>
    </w:p>
    <w:p w14:paraId="778DC948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for j in range(range_num):#here</w:t>
      </w:r>
    </w:p>
    <w:p w14:paraId="156FC3D3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if(final[row-1][j]==1):</w:t>
      </w:r>
    </w:p>
    <w:p w14:paraId="7BB82215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        #print("true")</w:t>
      </w:r>
    </w:p>
    <w:p w14:paraId="620074D1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        k+=significance[j]</w:t>
      </w:r>
    </w:p>
    <w:p w14:paraId="468E5310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#print("significance",k)</w:t>
      </w:r>
    </w:p>
    <w:p w14:paraId="5D155E2F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max_significance.append(k)</w:t>
      </w:r>
    </w:p>
    <w:p w14:paraId="17CB14F5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best+=1</w:t>
      </w:r>
    </w:p>
    <w:p w14:paraId="64EFB359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5AC04DF3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lastRenderedPageBreak/>
        <w:t xml:space="preserve">        ###rejecting already printed rows#####</w:t>
      </w:r>
    </w:p>
    <w:p w14:paraId="1E7B3D58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for i in range(range_num):</w:t>
      </w:r>
    </w:p>
    <w:p w14:paraId="78ED192E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final[index][i]=0</w:t>
      </w:r>
    </w:p>
    <w:p w14:paraId="3AEBED1A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07F3CDCC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2F2ACC4C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#print(max_weights)</w:t>
      </w:r>
    </w:p>
    <w:p w14:paraId="17EC5A80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#print(max_significance)</w:t>
      </w:r>
    </w:p>
    <w:p w14:paraId="6158A0A3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best=0</w:t>
      </w:r>
    </w:p>
    <w:p w14:paraId="201779A3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index=0</w:t>
      </w:r>
    </w:p>
    <w:p w14:paraId="3FA235AF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print("item\t\tweight\t\tsignificances")</w:t>
      </w:r>
    </w:p>
    <w:p w14:paraId="4CF261C0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for i in range(range_num):</w:t>
      </w:r>
    </w:p>
    <w:p w14:paraId="099CE12A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print(i+1,"\t\t",max_weights[i],"\t\t",max_significance[i])</w:t>
      </w:r>
    </w:p>
    <w:p w14:paraId="6276B6A3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if(best&lt;max_significance[i]):</w:t>
      </w:r>
    </w:p>
    <w:p w14:paraId="7F4975C2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  best=max_significance[i]</w:t>
      </w:r>
    </w:p>
    <w:p w14:paraId="40379EEB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          index=i</w:t>
      </w:r>
    </w:p>
    <w:p w14:paraId="30D8788F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print("\nBEST IS : ")</w:t>
      </w:r>
    </w:p>
    <w:p w14:paraId="7B95E1F5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print("item\t\tweight\t\tsignificances")   </w:t>
      </w:r>
    </w:p>
    <w:p w14:paraId="400A764E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print(index+1,"\t\t",max_weights[index],"\t\t",max_significance[index])</w:t>
      </w:r>
    </w:p>
    <w:p w14:paraId="6C696361" w14:textId="77777777" w:rsidR="00F341B3" w:rsidRPr="00F341B3" w:rsidRDefault="00F341B3" w:rsidP="00F341B3">
      <w:pPr>
        <w:rPr>
          <w:bCs/>
          <w:sz w:val="18"/>
          <w:szCs w:val="18"/>
        </w:rPr>
      </w:pPr>
    </w:p>
    <w:p w14:paraId="2216604C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###way of procedure####</w:t>
      </w:r>
    </w:p>
    <w:p w14:paraId="4F79185A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 xml:space="preserve">    </w:t>
      </w:r>
    </w:p>
    <w:p w14:paraId="73A81F3E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l=random(len(weight))</w:t>
      </w:r>
    </w:p>
    <w:p w14:paraId="13C3729B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#result(l)</w:t>
      </w:r>
    </w:p>
    <w:p w14:paraId="4C105922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initializer()</w:t>
      </w:r>
    </w:p>
    <w:p w14:paraId="2A38495D" w14:textId="77777777" w:rsidR="00F341B3" w:rsidRPr="00F341B3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table_values()</w:t>
      </w:r>
    </w:p>
    <w:p w14:paraId="6E6CE9C4" w14:textId="4B50C666" w:rsidR="005A07EA" w:rsidRDefault="00F341B3" w:rsidP="00F341B3">
      <w:pPr>
        <w:rPr>
          <w:bCs/>
          <w:sz w:val="18"/>
          <w:szCs w:val="18"/>
        </w:rPr>
      </w:pPr>
      <w:r w:rsidRPr="00F341B3">
        <w:rPr>
          <w:bCs/>
          <w:sz w:val="18"/>
          <w:szCs w:val="18"/>
        </w:rPr>
        <w:t>result(random(len(weight)))</w:t>
      </w:r>
    </w:p>
    <w:p w14:paraId="74D80234" w14:textId="1DD98C37" w:rsidR="00F341B3" w:rsidRDefault="00F341B3" w:rsidP="00F341B3">
      <w:pPr>
        <w:rPr>
          <w:bCs/>
          <w:sz w:val="18"/>
          <w:szCs w:val="18"/>
        </w:rPr>
      </w:pPr>
    </w:p>
    <w:p w14:paraId="3DE4CF41" w14:textId="0DEFD013" w:rsidR="00F341B3" w:rsidRDefault="00F341B3" w:rsidP="00F341B3">
      <w:pPr>
        <w:rPr>
          <w:bCs/>
          <w:sz w:val="18"/>
          <w:szCs w:val="18"/>
        </w:rPr>
      </w:pPr>
    </w:p>
    <w:p w14:paraId="440E2C1D" w14:textId="6EBF2BC0" w:rsidR="00F341B3" w:rsidRDefault="00F341B3" w:rsidP="00F341B3">
      <w:pPr>
        <w:rPr>
          <w:bCs/>
          <w:sz w:val="18"/>
          <w:szCs w:val="18"/>
        </w:rPr>
      </w:pPr>
    </w:p>
    <w:p w14:paraId="36FE4F13" w14:textId="552C5C26" w:rsidR="00F341B3" w:rsidRDefault="00F341B3" w:rsidP="00F341B3">
      <w:pPr>
        <w:rPr>
          <w:bCs/>
          <w:sz w:val="18"/>
          <w:szCs w:val="18"/>
        </w:rPr>
      </w:pPr>
    </w:p>
    <w:p w14:paraId="576A1933" w14:textId="66D84D82" w:rsidR="00F341B3" w:rsidRDefault="00F341B3" w:rsidP="00F341B3">
      <w:pPr>
        <w:rPr>
          <w:b/>
          <w:sz w:val="32"/>
          <w:szCs w:val="32"/>
          <w:u w:val="single"/>
        </w:rPr>
      </w:pPr>
      <w:r w:rsidRPr="00F341B3">
        <w:rPr>
          <w:b/>
          <w:sz w:val="32"/>
          <w:szCs w:val="32"/>
          <w:u w:val="single"/>
        </w:rPr>
        <w:t>Output:</w:t>
      </w:r>
    </w:p>
    <w:p w14:paraId="1322545D" w14:textId="5306AA90" w:rsidR="00F341B3" w:rsidRDefault="0062304C" w:rsidP="00F341B3">
      <w:pPr>
        <w:rPr>
          <w:b/>
          <w:sz w:val="32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57EB58EF" wp14:editId="20BD1F4E">
            <wp:extent cx="4431665" cy="7671460"/>
            <wp:effectExtent l="0" t="0" r="6985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473" cy="767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A3ACB" w14:textId="0E009E1F" w:rsidR="0062304C" w:rsidRPr="00F341B3" w:rsidRDefault="0062304C" w:rsidP="00F341B3">
      <w:pPr>
        <w:rPr>
          <w:b/>
          <w:sz w:val="32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1D5CC5F0" wp14:editId="29A7F570">
            <wp:extent cx="5403273" cy="5559425"/>
            <wp:effectExtent l="0" t="0" r="6985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1029" cy="5567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2304C" w:rsidRPr="00F341B3" w:rsidSect="00FC74D1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40DAC"/>
    <w:multiLevelType w:val="hybridMultilevel"/>
    <w:tmpl w:val="803268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4E7C72"/>
    <w:multiLevelType w:val="hybridMultilevel"/>
    <w:tmpl w:val="ED6CDF62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70548"/>
    <w:multiLevelType w:val="hybridMultilevel"/>
    <w:tmpl w:val="86EEE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CA4666"/>
    <w:multiLevelType w:val="hybridMultilevel"/>
    <w:tmpl w:val="D84213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24805747">
    <w:abstractNumId w:val="1"/>
  </w:num>
  <w:num w:numId="2" w16cid:durableId="1191184561">
    <w:abstractNumId w:val="2"/>
  </w:num>
  <w:num w:numId="3" w16cid:durableId="681904248">
    <w:abstractNumId w:val="3"/>
  </w:num>
  <w:num w:numId="4" w16cid:durableId="18023841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jQwMDY0NjUyszBU0lEKTi0uzszPAykwqgUARhR6FCwAAAA="/>
  </w:docVars>
  <w:rsids>
    <w:rsidRoot w:val="00DC0D39"/>
    <w:rsid w:val="00014AE8"/>
    <w:rsid w:val="000423F5"/>
    <w:rsid w:val="000765ED"/>
    <w:rsid w:val="000C54B3"/>
    <w:rsid w:val="000E60FB"/>
    <w:rsid w:val="00105EE2"/>
    <w:rsid w:val="00143E8D"/>
    <w:rsid w:val="001510E5"/>
    <w:rsid w:val="0026363D"/>
    <w:rsid w:val="005A07EA"/>
    <w:rsid w:val="005D075A"/>
    <w:rsid w:val="0062304C"/>
    <w:rsid w:val="006579EB"/>
    <w:rsid w:val="00685FFB"/>
    <w:rsid w:val="006A6538"/>
    <w:rsid w:val="006D7AF7"/>
    <w:rsid w:val="00745FCA"/>
    <w:rsid w:val="00747FB0"/>
    <w:rsid w:val="00767D3F"/>
    <w:rsid w:val="00830BE2"/>
    <w:rsid w:val="00903830"/>
    <w:rsid w:val="00906A3F"/>
    <w:rsid w:val="00A73FE2"/>
    <w:rsid w:val="00A97868"/>
    <w:rsid w:val="00AD4D00"/>
    <w:rsid w:val="00AF61F4"/>
    <w:rsid w:val="00B004DA"/>
    <w:rsid w:val="00D75E39"/>
    <w:rsid w:val="00D832DB"/>
    <w:rsid w:val="00DC0D39"/>
    <w:rsid w:val="00DF3E9D"/>
    <w:rsid w:val="00E0067A"/>
    <w:rsid w:val="00EC3413"/>
    <w:rsid w:val="00ED1019"/>
    <w:rsid w:val="00F341B3"/>
    <w:rsid w:val="00F76CCD"/>
    <w:rsid w:val="00FC450A"/>
    <w:rsid w:val="00FC7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43B8E"/>
  <w15:chartTrackingRefBased/>
  <w15:docId w15:val="{47C34BF4-A015-4F70-B324-E9DB5E263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7FB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43E8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3E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3E8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43E8D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014AE8"/>
    <w:pPr>
      <w:spacing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2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2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49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9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2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0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71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13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3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80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6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5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5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82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4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5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9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9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8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7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6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8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5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9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8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9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35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2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3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1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0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4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76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3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47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8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0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9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3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5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6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13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8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5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1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1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6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6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9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1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53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2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73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3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0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0579139A4F2046B8CE396C0DAEB82C" ma:contentTypeVersion="3" ma:contentTypeDescription="Create a new document." ma:contentTypeScope="" ma:versionID="3824538f55914cfb8461649abd392aa2">
  <xsd:schema xmlns:xsd="http://www.w3.org/2001/XMLSchema" xmlns:xs="http://www.w3.org/2001/XMLSchema" xmlns:p="http://schemas.microsoft.com/office/2006/metadata/properties" xmlns:ns2="54bf0336-3141-477b-afca-7b7d00087bd6" targetNamespace="http://schemas.microsoft.com/office/2006/metadata/properties" ma:root="true" ma:fieldsID="b3039a54c20734fcd67c4d4d3ae0a945" ns2:_="">
    <xsd:import namespace="54bf0336-3141-477b-afca-7b7d00087bd6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bf0336-3141-477b-afca-7b7d00087bd6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54bf0336-3141-477b-afca-7b7d00087bd6" xsi:nil="true"/>
  </documentManagement>
</p:properties>
</file>

<file path=customXml/itemProps1.xml><?xml version="1.0" encoding="utf-8"?>
<ds:datastoreItem xmlns:ds="http://schemas.openxmlformats.org/officeDocument/2006/customXml" ds:itemID="{2AD27884-530E-4526-8F78-CC3AA85E3F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bf0336-3141-477b-afca-7b7d00087b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1B8800-AF56-4BD2-94DB-BF8E2D1367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DADC6C-E121-4676-849C-698882651B5B}">
  <ds:schemaRefs>
    <ds:schemaRef ds:uri="http://schemas.microsoft.com/office/2006/metadata/properties"/>
    <ds:schemaRef ds:uri="http://schemas.microsoft.com/office/infopath/2007/PartnerControls"/>
    <ds:schemaRef ds:uri="54bf0336-3141-477b-afca-7b7d00087bd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8</Pages>
  <Words>681</Words>
  <Characters>388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ZEESHAN KHALID</dc:creator>
  <cp:keywords/>
  <dc:description/>
  <cp:lastModifiedBy>MUHAMMAD ZEESHAN KHALID</cp:lastModifiedBy>
  <cp:revision>5</cp:revision>
  <dcterms:created xsi:type="dcterms:W3CDTF">2022-11-13T14:15:00Z</dcterms:created>
  <dcterms:modified xsi:type="dcterms:W3CDTF">2022-11-15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0579139A4F2046B8CE396C0DAEB82C</vt:lpwstr>
  </property>
</Properties>
</file>